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7th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Orange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7th Kup / Orange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ddle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side Middle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Middle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uble Knifehand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dle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fe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 block in Front St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Stretch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 Moo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One Step Sparring</w:t>
      </w:r>
      <w:r>
        <w:t xml:space="preserve">(Attacker: low block in front stance; Defender: Joon bee &amp; nod, kick from front leg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One Step Sparring(Attacker: low block in front stance; Defender: Joon bee &amp; nod, kick from front leg)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llow Belt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 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7th Kup / Orange Belt</dc:title>
  <dc:creator/>
  <cp:keywords/>
  <dcterms:created xsi:type="dcterms:W3CDTF">2024-05-15T16:04:47Z</dcterms:created>
  <dcterms:modified xsi:type="dcterms:W3CDTF">2024-05-15T16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